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2260F9B9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AE701B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7D58FBE7" w:rsidR="00A60FD4" w:rsidRPr="00AE701B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59C4DAFB" w14:textId="54B96EB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8D8F489" w14:textId="60F7713A" w:rsidR="00AE701B" w:rsidRP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7E28A115" w14:textId="6510A8A0" w:rsidR="00AE701B" w:rsidRP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7C9477B" wp14:editId="0CF3CF8C">
            <wp:extent cx="4010025" cy="2159797"/>
            <wp:effectExtent l="0" t="0" r="0" b="0"/>
            <wp:docPr id="2" name="Picture 2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4384" cy="222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4B21E807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r w:rsidR="00125435" w:rsidRPr="00A0233B">
        <w:rPr>
          <w:rFonts w:ascii="Cambria" w:hAnsi="Cambria" w:cs="Times New Roman"/>
          <w:i/>
          <w:sz w:val="22"/>
          <w:szCs w:val="22"/>
        </w:rPr>
        <w:t xml:space="preserve">aabaa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6ECF2F94" w14:textId="1D61353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3542F038" w14:textId="05068E08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i/>
          <w:iCs/>
          <w:color w:val="auto"/>
          <w:sz w:val="22"/>
          <w:szCs w:val="22"/>
        </w:rPr>
        <w:t>Ans:</w:t>
      </w:r>
    </w:p>
    <w:p w14:paraId="18882D0C" w14:textId="6A220A37" w:rsidR="00330F9A" w:rsidRPr="00AE701B" w:rsidRDefault="00AE701B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2AC5B8B" wp14:editId="5D4A13DD">
            <wp:extent cx="4041648" cy="2176272"/>
            <wp:effectExtent l="0" t="0" r="0" b="0"/>
            <wp:docPr id="3" name="Picture 3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AA0" w14:textId="7DE8EF28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( </w:t>
      </w:r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6335A2B1" w14:textId="58FDEABC" w:rsidR="00AE701B" w:rsidRDefault="00AE701B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0231746" w14:textId="33045545" w:rsidR="00330F9A" w:rsidRPr="00330F9A" w:rsidRDefault="00330F9A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48480551" wp14:editId="31532DF4">
            <wp:extent cx="4041648" cy="2176272"/>
            <wp:effectExtent l="0" t="0" r="0" b="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08087A51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2BB100E3" w14:textId="626DEEBC" w:rsid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E6C7A57" w14:textId="24F87B6B" w:rsidR="00330F9A" w:rsidRP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BA38B6A" wp14:editId="7E7D14FB">
            <wp:extent cx="4041648" cy="2176272"/>
            <wp:effectExtent l="0" t="0" r="0" b="0"/>
            <wp:docPr id="5" name="Picture 5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064D931B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15355429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</w:p>
    <w:p w14:paraId="39EA6C7B" w14:textId="71507E60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80D24F5" w14:textId="2D954004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51C5A0EF" w14:textId="31FE5A8D" w:rsidR="00330F9A" w:rsidRP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5E49264" wp14:editId="0C39B7D3">
            <wp:extent cx="4041648" cy="2176272"/>
            <wp:effectExtent l="0" t="0" r="0" b="0"/>
            <wp:docPr id="6" name="Picture 6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2E60" w14:textId="1890F1B8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0B95DB1E" w14:textId="0F03B504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C4406E3" w14:textId="24E48735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Yes.</w:t>
      </w:r>
    </w:p>
    <w:p w14:paraId="6E23AFF4" w14:textId="033292BC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4633F35D" wp14:editId="6DF616A2">
            <wp:extent cx="4041648" cy="2176272"/>
            <wp:effectExtent l="0" t="0" r="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.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14CF2716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A1B2F90" w14:textId="2FFC8679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5BF9DA9" w14:textId="2562A193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L</w:t>
      </w:r>
      <w:r>
        <w:rPr>
          <w:rFonts w:ascii="Cambria" w:hAnsi="Cambria" w:cs="Times New Roman"/>
          <w:sz w:val="22"/>
          <w:szCs w:val="22"/>
        </w:rPr>
        <w:t xml:space="preserve"> = </w:t>
      </w:r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2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3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740DE612" w14:textId="77777777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0A01630" w14:textId="2E3B30E4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2FCF611D" w14:textId="41CD578C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DA470AB" w14:textId="35D2AABE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i/>
          <w:iCs/>
          <w:sz w:val="22"/>
          <w:szCs w:val="22"/>
        </w:rPr>
        <w:t>: L</w:t>
      </w:r>
      <w:r>
        <w:rPr>
          <w:rFonts w:ascii="Cambria" w:hAnsi="Cambria" w:cs="Times New Roman"/>
          <w:sz w:val="22"/>
          <w:szCs w:val="22"/>
        </w:rPr>
        <w:t xml:space="preserve"> = </w:t>
      </w:r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2n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+1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2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>
        <w:rPr>
          <w:rFonts w:ascii="Cambria" w:hAnsi="Cambria" w:cs="Times New Roman"/>
          <w:sz w:val="22"/>
          <w:szCs w:val="22"/>
        </w:rPr>
        <w:t xml:space="preserve"> λ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3DB98193" w14:textId="44EACACC" w:rsidR="002F13AD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32E7FF2" wp14:editId="286EFCF3">
            <wp:extent cx="4041648" cy="2176272"/>
            <wp:effectExtent l="0" t="0" r="0" b="0"/>
            <wp:docPr id="8" name="Picture 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4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29C9F" w14:textId="23DC11F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5. [10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4A44A32B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463493C5" w14:textId="0FFB0974" w:rsid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/>
          <w:sz w:val="22"/>
          <w:szCs w:val="22"/>
        </w:rPr>
        <w:tab/>
        <w:t>Ans:</w:t>
      </w:r>
    </w:p>
    <w:p w14:paraId="2CA65453" w14:textId="2F681FA8" w:rsidR="00BB3505" w:rsidRP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lastRenderedPageBreak/>
        <w:tab/>
      </w: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489330B2" wp14:editId="77D93B1F">
            <wp:extent cx="4041648" cy="2176272"/>
            <wp:effectExtent l="0" t="0" r="0" b="0"/>
            <wp:docPr id="9" name="Picture 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5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0AE162FC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719D8F9" w14:textId="49C10D9F" w:rsid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0E346C99" w14:textId="5E229CD4" w:rsidR="00BB3505" w:rsidRP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ab/>
      </w: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0E755F1" wp14:editId="3F8F5D6F">
            <wp:extent cx="4032504" cy="2267712"/>
            <wp:effectExtent l="0" t="0" r="6350" b="0"/>
            <wp:docPr id="10" name="Picture 10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6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2504" cy="226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{ 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446C0428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7EE8506A" w14:textId="3161E334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355FC90" w14:textId="2E5E3C0C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70326D40" w14:textId="70A59121" w:rsidR="006F5C14" w:rsidRP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ABDA137" wp14:editId="2CB9CE6C">
            <wp:extent cx="4041648" cy="2176272"/>
            <wp:effectExtent l="0" t="0" r="0" b="0"/>
            <wp:docPr id="11" name="Picture 11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.7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1EE53" w14:textId="6F30C765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39F4654F" w14:textId="679C7D94" w:rsidR="00176F4D" w:rsidRDefault="006F5C14" w:rsidP="00176F4D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  <w:r w:rsidR="00176F4D">
        <w:rPr>
          <w:rFonts w:ascii="Cambria" w:hAnsi="Cambria" w:cs="Times New Roman"/>
          <w:sz w:val="22"/>
          <w:szCs w:val="21"/>
        </w:rPr>
        <w:t xml:space="preserve"> To prove a DFA is minimal, it suffices to show that no state is </w:t>
      </w:r>
      <w:r w:rsidR="00176F4D">
        <w:rPr>
          <w:rFonts w:ascii="Cambria" w:hAnsi="Cambria" w:cs="Times New Roman"/>
          <w:i/>
          <w:iCs/>
          <w:sz w:val="22"/>
          <w:szCs w:val="21"/>
        </w:rPr>
        <w:t>unreachable</w:t>
      </w:r>
      <w:r w:rsidR="00176F4D">
        <w:rPr>
          <w:rFonts w:ascii="Cambria" w:hAnsi="Cambria" w:cs="Times New Roman"/>
          <w:sz w:val="22"/>
          <w:szCs w:val="21"/>
        </w:rPr>
        <w:t xml:space="preserve"> and no pair of states are </w:t>
      </w:r>
      <w:r w:rsidR="00176F4D">
        <w:rPr>
          <w:rFonts w:ascii="Cambria" w:hAnsi="Cambria" w:cs="Times New Roman"/>
          <w:i/>
          <w:iCs/>
          <w:sz w:val="22"/>
          <w:szCs w:val="21"/>
        </w:rPr>
        <w:t>indistinguishable</w:t>
      </w:r>
      <w:r w:rsidR="00176F4D">
        <w:rPr>
          <w:rFonts w:ascii="Cambria" w:hAnsi="Cambria" w:cs="Times New Roman"/>
          <w:sz w:val="22"/>
          <w:szCs w:val="21"/>
        </w:rPr>
        <w:t>.</w:t>
      </w:r>
    </w:p>
    <w:p w14:paraId="17D7E711" w14:textId="77777777" w:rsid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 </w:t>
      </w:r>
    </w:p>
    <w:p w14:paraId="38DC0D7B" w14:textId="5871911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50C82422" w14:textId="656D26C8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2775A6A4" w14:textId="4A995CC1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88834DF" w14:textId="3A31104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B0ECB2D" w14:textId="404B7709" w:rsidR="00176F4D" w:rsidRDefault="005160F0" w:rsidP="00176F4D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 w:rsidR="00BC4F3A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BC4F3A"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sz w:val="22"/>
          <w:szCs w:val="21"/>
        </w:rPr>
        <w:t>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a</w:t>
      </w:r>
      <w:r w:rsidRPr="005160F0">
        <w:rPr>
          <w:rFonts w:asciiTheme="minorHAnsi" w:hAnsiTheme="minorHAnsi" w:cstheme="minorHAnsi"/>
          <w:sz w:val="22"/>
          <w:szCs w:val="22"/>
        </w:rPr>
        <w:t>)</w:t>
      </w:r>
      <w:r w:rsidRPr="005160F0"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>, ba</w:t>
      </w:r>
      <w:r w:rsidRPr="005160F0">
        <w:rPr>
          <w:rFonts w:asciiTheme="minorHAnsi" w:hAnsiTheme="minorHAnsi" w:cstheme="minorHAnsi"/>
          <w:sz w:val="22"/>
          <w:szCs w:val="22"/>
        </w:rPr>
        <w:t>)</w:t>
      </w:r>
      <w:r w:rsidRPr="005160F0"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36F0A53" w14:textId="1024BC0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EAD8E40" w14:textId="4AE4471F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2893EDD" w14:textId="7D3C1292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4A17330" w14:textId="24ECB4A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7DB555E" w14:textId="6D83A504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E5E8735" w14:textId="0908047A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3A06456" w14:textId="7AFF9791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A66864B" w14:textId="59A3F9F7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2B9611C" w14:textId="3C7D916A" w:rsidR="00BC4F3A" w:rsidRDefault="00BC4F3A" w:rsidP="00BC4F3A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88C8FA1" w14:textId="3247E1FA" w:rsidR="00BC4F3A" w:rsidRPr="005160F0" w:rsidRDefault="00BC4F3A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</w:t>
      </w:r>
      <w:r w:rsidR="00917874">
        <w:rPr>
          <w:rFonts w:ascii="Cambria" w:hAnsi="Cambria" w:cs="Times New Roman"/>
          <w:iCs/>
          <w:sz w:val="22"/>
          <w:szCs w:val="21"/>
        </w:rPr>
        <w:t>.</w:t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s.t. L(M’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from a NFA M that accepts L, i.e. L(M) = L. Then, show that L(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13DE8B82" w14:textId="38C9918F" w:rsidR="00EA202E" w:rsidRDefault="00CF2CBD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7E1FDC8" w14:textId="23D1AB8A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DAE845B" w14:textId="28C22F7B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3CA45B99" w14:textId="3F7D84D7" w:rsidR="00917874" w:rsidRPr="00917874" w:rsidRDefault="00917874" w:rsidP="0091787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f we are given an NFA M that accepts L, we can create an NFA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that accepts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 To do this, we reverse all transitions for M, add new initial state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, and draw λ-transitions from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 to all</w:t>
      </w:r>
      <w:bookmarkStart w:id="0" w:name="_GoBack"/>
      <w:bookmarkEnd w:id="0"/>
      <w:r>
        <w:rPr>
          <w:rFonts w:ascii="Cambria" w:hAnsi="Cambria" w:cs="Times New Roman"/>
          <w:sz w:val="22"/>
          <w:szCs w:val="21"/>
        </w:rPr>
        <w:t xml:space="preserve"> the final states for M. Then, we switch the final states of M into ordinary states for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and switch the initial state of M into a final state of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</w:p>
    <w:sectPr w:rsidR="00917874" w:rsidRPr="00917874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0F3BC2"/>
    <w:rsid w:val="00106209"/>
    <w:rsid w:val="00120F32"/>
    <w:rsid w:val="001227BF"/>
    <w:rsid w:val="00125435"/>
    <w:rsid w:val="001420D2"/>
    <w:rsid w:val="00146E78"/>
    <w:rsid w:val="001709EB"/>
    <w:rsid w:val="00176F4D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74D8D"/>
    <w:rsid w:val="00276D52"/>
    <w:rsid w:val="002A4256"/>
    <w:rsid w:val="002F13AD"/>
    <w:rsid w:val="00313295"/>
    <w:rsid w:val="00322F55"/>
    <w:rsid w:val="00330F9A"/>
    <w:rsid w:val="003517E8"/>
    <w:rsid w:val="00351CE1"/>
    <w:rsid w:val="00354665"/>
    <w:rsid w:val="003A484E"/>
    <w:rsid w:val="003B28B7"/>
    <w:rsid w:val="003D6B64"/>
    <w:rsid w:val="00400407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160F0"/>
    <w:rsid w:val="00533587"/>
    <w:rsid w:val="00550247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C14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D13CB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A4139"/>
    <w:rsid w:val="008F05CC"/>
    <w:rsid w:val="00907181"/>
    <w:rsid w:val="00917874"/>
    <w:rsid w:val="0094123C"/>
    <w:rsid w:val="009745ED"/>
    <w:rsid w:val="00987583"/>
    <w:rsid w:val="00990DC1"/>
    <w:rsid w:val="009936F4"/>
    <w:rsid w:val="009D10B0"/>
    <w:rsid w:val="009E54D8"/>
    <w:rsid w:val="00A0233B"/>
    <w:rsid w:val="00A03DE1"/>
    <w:rsid w:val="00A32973"/>
    <w:rsid w:val="00A60FD4"/>
    <w:rsid w:val="00A87064"/>
    <w:rsid w:val="00AD2B1C"/>
    <w:rsid w:val="00AD51F1"/>
    <w:rsid w:val="00AD522F"/>
    <w:rsid w:val="00AD7B69"/>
    <w:rsid w:val="00AE019F"/>
    <w:rsid w:val="00AE23EC"/>
    <w:rsid w:val="00AE701B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B3505"/>
    <w:rsid w:val="00BC0D08"/>
    <w:rsid w:val="00BC1BD1"/>
    <w:rsid w:val="00BC4F3A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3</cp:revision>
  <dcterms:created xsi:type="dcterms:W3CDTF">2020-09-10T17:51:00Z</dcterms:created>
  <dcterms:modified xsi:type="dcterms:W3CDTF">2020-09-10T19:40:00Z</dcterms:modified>
</cp:coreProperties>
</file>